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95634" w:rsidRDefault="00555B43" w:rsidP="00555B4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Department of C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omputer </w:t>
      </w:r>
      <w:r w:rsidRPr="00495634">
        <w:rPr>
          <w:rFonts w:ascii="Arial" w:hAnsi="Arial" w:cs="Arial"/>
          <w:b/>
          <w:bCs/>
          <w:sz w:val="28"/>
          <w:szCs w:val="28"/>
        </w:rPr>
        <w:t>Science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 and </w:t>
      </w:r>
      <w:r w:rsidRPr="00495634">
        <w:rPr>
          <w:rFonts w:ascii="Arial" w:hAnsi="Arial" w:cs="Arial"/>
          <w:b/>
          <w:bCs/>
          <w:sz w:val="28"/>
          <w:szCs w:val="28"/>
        </w:rPr>
        <w:t>Engineering</w:t>
      </w:r>
    </w:p>
    <w:p w14:paraId="519AED4C" w14:textId="77777777" w:rsidR="00D31CBD" w:rsidRPr="00495634" w:rsidRDefault="0080651E" w:rsidP="00D31CBD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21</w:t>
      </w:r>
      <w:r w:rsidRPr="00495634">
        <w:rPr>
          <w:rFonts w:ascii="Arial" w:hAnsi="Arial" w:cs="Arial"/>
          <w:b/>
          <w:bCs/>
          <w:sz w:val="28"/>
          <w:szCs w:val="28"/>
          <w:vertAlign w:val="superscript"/>
        </w:rPr>
        <w:t>st</w:t>
      </w:r>
      <w:r w:rsidRPr="00495634">
        <w:rPr>
          <w:rFonts w:ascii="Arial" w:hAnsi="Arial" w:cs="Arial"/>
          <w:b/>
          <w:bCs/>
          <w:sz w:val="28"/>
          <w:szCs w:val="28"/>
        </w:rPr>
        <w:t xml:space="preserve"> Batch</w:t>
      </w:r>
    </w:p>
    <w:p w14:paraId="3F8E54F3" w14:textId="5C3780A5" w:rsidR="00032498" w:rsidRPr="00495634" w:rsidRDefault="00FA66E1" w:rsidP="00136942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Final </w:t>
      </w:r>
      <w:r w:rsidR="002151D6">
        <w:rPr>
          <w:rFonts w:ascii="Arial" w:hAnsi="Arial" w:cs="Arial"/>
          <w:b/>
          <w:bCs/>
          <w:sz w:val="28"/>
          <w:szCs w:val="28"/>
        </w:rPr>
        <w:t>Lab Report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486632AE" w:rsidR="00367C82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Microprocessor and Assembly Language</w:t>
            </w:r>
          </w:p>
        </w:tc>
      </w:tr>
      <w:tr w:rsidR="00367C82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2439D56B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392B2B">
              <w:rPr>
                <w:rFonts w:ascii="Arial" w:hAnsi="Arial" w:cs="Arial"/>
                <w:sz w:val="28"/>
                <w:szCs w:val="28"/>
              </w:rPr>
              <w:t xml:space="preserve"> CSE-</w:t>
            </w:r>
            <w:r w:rsidR="00495634">
              <w:rPr>
                <w:rFonts w:ascii="Arial" w:hAnsi="Arial" w:cs="Arial"/>
                <w:sz w:val="28"/>
                <w:szCs w:val="28"/>
              </w:rPr>
              <w:t>3</w:t>
            </w:r>
            <w:r w:rsidR="00887044">
              <w:rPr>
                <w:rFonts w:ascii="Arial" w:hAnsi="Arial" w:cs="Arial"/>
                <w:sz w:val="28"/>
                <w:szCs w:val="28"/>
              </w:rPr>
              <w:t>34</w:t>
            </w:r>
          </w:p>
          <w:p w14:paraId="08CB3758" w14:textId="73D16EC1" w:rsidR="00B01F73" w:rsidRDefault="00B01F73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"/>
        <w:tblW w:w="9715" w:type="dxa"/>
        <w:tblInd w:w="-185" w:type="dxa"/>
        <w:tblLook w:val="04A0" w:firstRow="1" w:lastRow="0" w:firstColumn="1" w:lastColumn="0" w:noHBand="0" w:noVBand="1"/>
      </w:tblPr>
      <w:tblGrid>
        <w:gridCol w:w="1519"/>
        <w:gridCol w:w="3181"/>
        <w:gridCol w:w="1695"/>
        <w:gridCol w:w="3320"/>
      </w:tblGrid>
      <w:tr w:rsidR="0036285F" w14:paraId="28AA2435" w14:textId="77777777" w:rsidTr="00C567DD"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58E3A4C9" w14:textId="4455E28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15" w:type="dxa"/>
            <w:gridSpan w:val="2"/>
            <w:tcBorders>
              <w:bottom w:val="single" w:sz="4" w:space="0" w:color="auto"/>
            </w:tcBorders>
          </w:tcPr>
          <w:p w14:paraId="1260DA7A" w14:textId="49D3854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>Submitted To</w:t>
            </w:r>
          </w:p>
        </w:tc>
      </w:tr>
      <w:tr w:rsidR="0036285F" w14:paraId="3610B6D7" w14:textId="77777777" w:rsidTr="00C567DD"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7F5C36B8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</w:t>
            </w:r>
            <w:r w:rsidR="00175224">
              <w:rPr>
                <w:rFonts w:ascii="Arial" w:hAnsi="Arial" w:cs="Arial"/>
                <w:sz w:val="28"/>
                <w:szCs w:val="28"/>
              </w:rPr>
              <w:t>ame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Md. Mahfujur Rahman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5934DCFB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175224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Rafi Ibn Sultan</w:t>
            </w:r>
          </w:p>
        </w:tc>
      </w:tr>
      <w:tr w:rsidR="00136942" w14:paraId="291945AD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D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192311014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44796ED4" w:rsidR="00136942" w:rsidRDefault="00136942" w:rsidP="003C129E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Lecturer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  <w:p w14:paraId="26D9DCC1" w14:textId="77777777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7F8B967D" w14:textId="61FC2608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hi</w:t>
            </w:r>
            <w:proofErr w:type="spellEnd"/>
          </w:p>
        </w:tc>
      </w:tr>
      <w:tr w:rsidR="00136942" w14:paraId="7E0BAB49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ction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A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6942" w14:paraId="4D3EFC55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mester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59F24F19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9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47C78DB3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Default="00175224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atch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2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775A8732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57B21CEE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Mohammad </w:t>
            </w:r>
            <w:proofErr w:type="spellStart"/>
            <w:r w:rsidR="00C567DD">
              <w:rPr>
                <w:rFonts w:ascii="Arial" w:hAnsi="Arial" w:cs="Arial"/>
                <w:sz w:val="28"/>
                <w:szCs w:val="28"/>
              </w:rPr>
              <w:t>Kasedullah</w:t>
            </w:r>
            <w:proofErr w:type="spellEnd"/>
          </w:p>
        </w:tc>
      </w:tr>
      <w:tr w:rsidR="003C129E" w14:paraId="33694772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1487C292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A266DF2" w14:textId="5095032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 xml:space="preserve">Lecturer </w:t>
            </w:r>
          </w:p>
          <w:p w14:paraId="0ECBC91C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21D99657" w14:textId="25BD15DA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</w:t>
            </w:r>
            <w:r w:rsidR="00136942">
              <w:rPr>
                <w:rFonts w:ascii="Arial" w:hAnsi="Arial" w:cs="Arial"/>
                <w:sz w:val="28"/>
                <w:szCs w:val="28"/>
              </w:rPr>
              <w:t>h</w:t>
            </w:r>
            <w:r>
              <w:rPr>
                <w:rFonts w:ascii="Arial" w:hAnsi="Arial" w:cs="Arial"/>
                <w:sz w:val="28"/>
                <w:szCs w:val="28"/>
              </w:rPr>
              <w:t>i</w:t>
            </w:r>
            <w:proofErr w:type="spellEnd"/>
          </w:p>
        </w:tc>
      </w:tr>
      <w:tr w:rsidR="003C129E" w14:paraId="645D12E1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3E0A2175" w14:textId="6830E837" w:rsidR="00555B43" w:rsidRPr="007B19A2" w:rsidRDefault="00555B43" w:rsidP="0036285F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996"/>
      </w:tblGrid>
      <w:tr w:rsidR="003C129E" w:rsidRPr="007B19A2" w14:paraId="425003CF" w14:textId="77777777" w:rsidTr="00C567DD">
        <w:trPr>
          <w:trHeight w:val="62"/>
        </w:trPr>
        <w:tc>
          <w:tcPr>
            <w:tcW w:w="4788" w:type="dxa"/>
          </w:tcPr>
          <w:p w14:paraId="2A5ADD86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AF11FEA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4996" w:type="dxa"/>
          </w:tcPr>
          <w:p w14:paraId="47CD09D1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FFE6933" w14:textId="1EACF2FB" w:rsidR="003C129E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         </w:t>
            </w:r>
            <w:r w:rsidR="003C129E" w:rsidRPr="007B19A2">
              <w:rPr>
                <w:rFonts w:ascii="Arial" w:hAnsi="Arial" w:cs="Arial"/>
                <w:noProof/>
                <w:sz w:val="28"/>
                <w:szCs w:val="28"/>
              </w:rPr>
              <w:t>Submission date: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  <w:r w:rsidR="00FA66E1">
              <w:rPr>
                <w:rFonts w:ascii="Arial" w:hAnsi="Arial" w:cs="Arial"/>
                <w:noProof/>
                <w:sz w:val="28"/>
                <w:szCs w:val="28"/>
              </w:rPr>
              <w:t>1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0</w:t>
            </w:r>
            <w:r w:rsidR="00FA66E1">
              <w:rPr>
                <w:rFonts w:ascii="Arial" w:hAnsi="Arial" w:cs="Arial"/>
                <w:noProof/>
                <w:sz w:val="28"/>
                <w:szCs w:val="28"/>
              </w:rPr>
              <w:t>4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202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7E168DEF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  <w:tr w:rsidR="00C567DD" w:rsidRPr="007B19A2" w14:paraId="7479AD30" w14:textId="77777777" w:rsidTr="00C567DD">
        <w:trPr>
          <w:trHeight w:val="62"/>
        </w:trPr>
        <w:tc>
          <w:tcPr>
            <w:tcW w:w="4788" w:type="dxa"/>
          </w:tcPr>
          <w:p w14:paraId="181188D7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73BB535B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</w:tbl>
    <w:p w14:paraId="1EFE084C" w14:textId="0A6B4213" w:rsidR="00C567DD" w:rsidRDefault="00C567DD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4FD29331" w14:textId="77777777" w:rsidR="00C567DD" w:rsidRDefault="00C567D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055A0607" w14:textId="40A6C97F" w:rsidR="00FF54FA" w:rsidRDefault="00FA66E1" w:rsidP="00FA66E1">
      <w:pPr>
        <w:jc w:val="center"/>
        <w:rPr>
          <w:rFonts w:ascii="Arial" w:hAnsi="Arial" w:cs="Arial"/>
          <w:b/>
          <w:bCs/>
          <w:noProof/>
          <w:sz w:val="36"/>
          <w:szCs w:val="36"/>
        </w:rPr>
      </w:pPr>
      <w:r>
        <w:rPr>
          <w:rFonts w:ascii="Arial" w:hAnsi="Arial" w:cs="Arial"/>
          <w:b/>
          <w:bCs/>
          <w:noProof/>
          <w:sz w:val="36"/>
          <w:szCs w:val="36"/>
        </w:rPr>
        <w:lastRenderedPageBreak/>
        <w:t>Index</w:t>
      </w:r>
    </w:p>
    <w:tbl>
      <w:tblPr>
        <w:tblStyle w:val="TableGrid"/>
        <w:tblpPr w:leftFromText="180" w:rightFromText="180" w:vertAnchor="page" w:horzAnchor="margin" w:tblpY="3161"/>
        <w:tblW w:w="0" w:type="auto"/>
        <w:tblLook w:val="04A0" w:firstRow="1" w:lastRow="0" w:firstColumn="1" w:lastColumn="0" w:noHBand="0" w:noVBand="1"/>
      </w:tblPr>
      <w:tblGrid>
        <w:gridCol w:w="4593"/>
        <w:gridCol w:w="4593"/>
      </w:tblGrid>
      <w:tr w:rsidR="00FA66E1" w14:paraId="7AD7A015" w14:textId="77777777" w:rsidTr="00FA66E1">
        <w:trPr>
          <w:trHeight w:val="1255"/>
        </w:trPr>
        <w:tc>
          <w:tcPr>
            <w:tcW w:w="4593" w:type="dxa"/>
          </w:tcPr>
          <w:p w14:paraId="32F23476" w14:textId="77777777" w:rsidR="00FA66E1" w:rsidRDefault="00FA66E1" w:rsidP="00FA66E1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  <w:p w14:paraId="4709AE6B" w14:textId="28D976C4" w:rsidR="00FA66E1" w:rsidRPr="00FA66E1" w:rsidRDefault="00FA66E1" w:rsidP="00FA66E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A66E1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Name</w:t>
            </w:r>
          </w:p>
        </w:tc>
        <w:tc>
          <w:tcPr>
            <w:tcW w:w="4593" w:type="dxa"/>
          </w:tcPr>
          <w:p w14:paraId="61D46AEC" w14:textId="77777777" w:rsidR="00FA66E1" w:rsidRDefault="00FA66E1" w:rsidP="00FA66E1">
            <w:pPr>
              <w:jc w:val="center"/>
              <w:rPr>
                <w:rFonts w:ascii="Arial" w:hAnsi="Arial" w:cs="Arial"/>
                <w:b/>
                <w:bCs/>
                <w:sz w:val="36"/>
                <w:szCs w:val="36"/>
              </w:rPr>
            </w:pPr>
          </w:p>
          <w:p w14:paraId="59750F45" w14:textId="0B3480A2" w:rsidR="00FA66E1" w:rsidRPr="00FA66E1" w:rsidRDefault="00FA66E1" w:rsidP="00FA66E1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FA66E1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Date</w:t>
            </w:r>
          </w:p>
        </w:tc>
      </w:tr>
      <w:tr w:rsidR="00FA66E1" w14:paraId="047794AA" w14:textId="77777777" w:rsidTr="00FA66E1">
        <w:trPr>
          <w:trHeight w:val="1255"/>
        </w:trPr>
        <w:tc>
          <w:tcPr>
            <w:tcW w:w="4593" w:type="dxa"/>
            <w:shd w:val="clear" w:color="auto" w:fill="FFFFFF" w:themeFill="background1"/>
          </w:tcPr>
          <w:p w14:paraId="64A07E1A" w14:textId="77777777" w:rsidR="00FA66E1" w:rsidRPr="005C717C" w:rsidRDefault="00FA66E1" w:rsidP="00F537CE">
            <w:pPr>
              <w:jc w:val="both"/>
              <w:rPr>
                <w:rFonts w:ascii="Times New Roman" w:hAnsi="Times New Roman" w:cs="Times New Roman"/>
                <w:color w:val="FFFFFF"/>
                <w:sz w:val="21"/>
                <w:szCs w:val="21"/>
                <w:shd w:val="clear" w:color="auto" w:fill="2D2D2D"/>
              </w:rPr>
            </w:pPr>
          </w:p>
          <w:p w14:paraId="3D25338D" w14:textId="33C07F91" w:rsidR="00FA66E1" w:rsidRPr="005C717C" w:rsidRDefault="00FA66E1" w:rsidP="00F537CE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 xml:space="preserve">Printing Your </w:t>
            </w:r>
            <w:proofErr w:type="gramStart"/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name(</w:t>
            </w:r>
            <w:proofErr w:type="gramEnd"/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With assembly)</w:t>
            </w:r>
          </w:p>
        </w:tc>
        <w:tc>
          <w:tcPr>
            <w:tcW w:w="4593" w:type="dxa"/>
          </w:tcPr>
          <w:p w14:paraId="18FC7B39" w14:textId="77777777" w:rsidR="00FA66E1" w:rsidRPr="005C717C" w:rsidRDefault="00FA66E1" w:rsidP="00FA66E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</w:p>
          <w:p w14:paraId="57376DAE" w14:textId="63C26A19" w:rsidR="00FA66E1" w:rsidRPr="005C717C" w:rsidRDefault="00FA66E1" w:rsidP="00FA66E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26-01-2022</w:t>
            </w:r>
          </w:p>
        </w:tc>
      </w:tr>
      <w:tr w:rsidR="00FA66E1" w14:paraId="69151964" w14:textId="77777777" w:rsidTr="00FA66E1">
        <w:trPr>
          <w:trHeight w:val="1255"/>
        </w:trPr>
        <w:tc>
          <w:tcPr>
            <w:tcW w:w="4593" w:type="dxa"/>
          </w:tcPr>
          <w:p w14:paraId="7A8EF92C" w14:textId="65D54274" w:rsidR="00FA66E1" w:rsidRPr="005C717C" w:rsidRDefault="00FA66E1" w:rsidP="00F537CE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 xml:space="preserve">Printing your name in </w:t>
            </w:r>
            <w:r w:rsidR="00F537CE" w:rsidRPr="005C717C">
              <w:rPr>
                <w:rFonts w:ascii="Times New Roman" w:hAnsi="Times New Roman" w:cs="Times New Roman"/>
                <w:sz w:val="36"/>
                <w:szCs w:val="36"/>
              </w:rPr>
              <w:t>Separate Lines</w:t>
            </w:r>
          </w:p>
        </w:tc>
        <w:tc>
          <w:tcPr>
            <w:tcW w:w="4593" w:type="dxa"/>
          </w:tcPr>
          <w:p w14:paraId="1642EE0C" w14:textId="77777777" w:rsidR="00FA66E1" w:rsidRPr="005C717C" w:rsidRDefault="00FA66E1" w:rsidP="00FA66E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</w:p>
          <w:p w14:paraId="59FA0EC2" w14:textId="41B0247A" w:rsidR="00F537CE" w:rsidRPr="005C717C" w:rsidRDefault="00F537CE" w:rsidP="00FA66E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07-02-2022</w:t>
            </w:r>
          </w:p>
        </w:tc>
      </w:tr>
      <w:tr w:rsidR="00FA66E1" w14:paraId="79F90DA2" w14:textId="77777777" w:rsidTr="00FA66E1">
        <w:trPr>
          <w:trHeight w:val="1219"/>
        </w:trPr>
        <w:tc>
          <w:tcPr>
            <w:tcW w:w="4593" w:type="dxa"/>
          </w:tcPr>
          <w:p w14:paraId="697C0743" w14:textId="3EEA260F" w:rsidR="00FA66E1" w:rsidRPr="005C717C" w:rsidRDefault="00F537CE" w:rsidP="00F537CE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 xml:space="preserve">Simple Calculation </w:t>
            </w:r>
          </w:p>
        </w:tc>
        <w:tc>
          <w:tcPr>
            <w:tcW w:w="4593" w:type="dxa"/>
          </w:tcPr>
          <w:p w14:paraId="562F91CB" w14:textId="57BB09A4" w:rsidR="00FA66E1" w:rsidRPr="005C717C" w:rsidRDefault="00F537CE" w:rsidP="00FA66E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15-02-2022</w:t>
            </w:r>
          </w:p>
        </w:tc>
      </w:tr>
      <w:tr w:rsidR="00FA66E1" w14:paraId="55D12199" w14:textId="77777777" w:rsidTr="00FA66E1">
        <w:trPr>
          <w:trHeight w:val="1255"/>
        </w:trPr>
        <w:tc>
          <w:tcPr>
            <w:tcW w:w="4593" w:type="dxa"/>
          </w:tcPr>
          <w:p w14:paraId="628CE77A" w14:textId="60519BB9" w:rsidR="00FA66E1" w:rsidRPr="005C717C" w:rsidRDefault="00F537CE" w:rsidP="00F537CE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Addition and Subtraction Problem</w:t>
            </w:r>
          </w:p>
        </w:tc>
        <w:tc>
          <w:tcPr>
            <w:tcW w:w="4593" w:type="dxa"/>
          </w:tcPr>
          <w:p w14:paraId="52991540" w14:textId="35EB88C1" w:rsidR="00FA66E1" w:rsidRPr="005C717C" w:rsidRDefault="00F537CE" w:rsidP="00FA66E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15-02-2022</w:t>
            </w:r>
          </w:p>
        </w:tc>
      </w:tr>
      <w:tr w:rsidR="00FA66E1" w14:paraId="010E6807" w14:textId="77777777" w:rsidTr="00FA66E1">
        <w:trPr>
          <w:trHeight w:val="1255"/>
        </w:trPr>
        <w:tc>
          <w:tcPr>
            <w:tcW w:w="4593" w:type="dxa"/>
          </w:tcPr>
          <w:p w14:paraId="5302D342" w14:textId="2B563210" w:rsidR="00FA66E1" w:rsidRPr="005C717C" w:rsidRDefault="00F537CE" w:rsidP="00F537CE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Find out the second greatest number</w:t>
            </w:r>
          </w:p>
        </w:tc>
        <w:tc>
          <w:tcPr>
            <w:tcW w:w="4593" w:type="dxa"/>
          </w:tcPr>
          <w:p w14:paraId="2E6F5B4D" w14:textId="74510F79" w:rsidR="00FA66E1" w:rsidRPr="005C717C" w:rsidRDefault="00F537CE" w:rsidP="00FA66E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21-03-2022</w:t>
            </w:r>
          </w:p>
        </w:tc>
      </w:tr>
      <w:tr w:rsidR="00FA66E1" w14:paraId="2BAAE7F8" w14:textId="77777777" w:rsidTr="00FA66E1">
        <w:trPr>
          <w:trHeight w:val="1255"/>
        </w:trPr>
        <w:tc>
          <w:tcPr>
            <w:tcW w:w="4593" w:type="dxa"/>
          </w:tcPr>
          <w:p w14:paraId="20B979DC" w14:textId="710F59FE" w:rsidR="00FA66E1" w:rsidRPr="005C717C" w:rsidRDefault="00F537CE" w:rsidP="00F537CE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 xml:space="preserve">Check for </w:t>
            </w:r>
            <w:proofErr w:type="gramStart"/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Non Numeric</w:t>
            </w:r>
            <w:proofErr w:type="gramEnd"/>
            <w:r w:rsidRPr="005C717C">
              <w:rPr>
                <w:rFonts w:ascii="Times New Roman" w:hAnsi="Times New Roman" w:cs="Times New Roman"/>
                <w:sz w:val="36"/>
                <w:szCs w:val="36"/>
              </w:rPr>
              <w:t xml:space="preserve"> Number</w:t>
            </w:r>
          </w:p>
        </w:tc>
        <w:tc>
          <w:tcPr>
            <w:tcW w:w="4593" w:type="dxa"/>
          </w:tcPr>
          <w:p w14:paraId="0684B1F0" w14:textId="4DA547C5" w:rsidR="00FA66E1" w:rsidRPr="005C717C" w:rsidRDefault="00F537CE" w:rsidP="00FA66E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26-03-2022</w:t>
            </w:r>
          </w:p>
        </w:tc>
      </w:tr>
      <w:tr w:rsidR="00F537CE" w14:paraId="70CD43FA" w14:textId="77777777" w:rsidTr="00FA66E1">
        <w:trPr>
          <w:trHeight w:val="1255"/>
        </w:trPr>
        <w:tc>
          <w:tcPr>
            <w:tcW w:w="4593" w:type="dxa"/>
          </w:tcPr>
          <w:p w14:paraId="1E6EA529" w14:textId="7E0FE7A3" w:rsidR="00F537CE" w:rsidRPr="005C717C" w:rsidRDefault="005C717C" w:rsidP="00F537CE">
            <w:pPr>
              <w:jc w:val="both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Find the Lowest Value from the Array</w:t>
            </w:r>
          </w:p>
        </w:tc>
        <w:tc>
          <w:tcPr>
            <w:tcW w:w="4593" w:type="dxa"/>
          </w:tcPr>
          <w:p w14:paraId="15C2E4B9" w14:textId="616676AB" w:rsidR="00F537CE" w:rsidRPr="005C717C" w:rsidRDefault="005C717C" w:rsidP="00FA66E1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5C717C">
              <w:rPr>
                <w:rFonts w:ascii="Times New Roman" w:hAnsi="Times New Roman" w:cs="Times New Roman"/>
                <w:sz w:val="36"/>
                <w:szCs w:val="36"/>
              </w:rPr>
              <w:t>04-04-2022</w:t>
            </w:r>
          </w:p>
        </w:tc>
      </w:tr>
    </w:tbl>
    <w:p w14:paraId="598CEA45" w14:textId="77777777" w:rsidR="00FA66E1" w:rsidRPr="00FA66E1" w:rsidRDefault="00FA66E1" w:rsidP="005C717C">
      <w:pPr>
        <w:rPr>
          <w:rFonts w:ascii="Arial" w:hAnsi="Arial" w:cs="Arial"/>
          <w:b/>
          <w:bCs/>
          <w:sz w:val="36"/>
          <w:szCs w:val="36"/>
        </w:rPr>
      </w:pPr>
    </w:p>
    <w:sectPr w:rsidR="00FA66E1" w:rsidRPr="00FA66E1" w:rsidSect="00FF54FA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341D9" w14:textId="77777777" w:rsidR="00B93A99" w:rsidRDefault="00B93A99" w:rsidP="00182853">
      <w:pPr>
        <w:spacing w:after="0" w:line="240" w:lineRule="auto"/>
      </w:pPr>
      <w:r>
        <w:separator/>
      </w:r>
    </w:p>
  </w:endnote>
  <w:endnote w:type="continuationSeparator" w:id="0">
    <w:p w14:paraId="38F5311F" w14:textId="77777777" w:rsidR="00B93A99" w:rsidRDefault="00B93A99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5BB9E0D1" w:rsidR="00516A04" w:rsidRDefault="00516A04">
    <w:pPr>
      <w:pStyle w:val="Footer"/>
    </w:pPr>
    <w:r>
      <w:t>CSE-</w:t>
    </w:r>
    <w:r w:rsidR="008F4F3D">
      <w:t>3</w:t>
    </w:r>
    <w:r w:rsidR="00887044">
      <w:t>3</w:t>
    </w:r>
    <w:r w:rsidR="008F4F3D">
      <w:t>4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DD2BE" w14:textId="77777777" w:rsidR="00B93A99" w:rsidRDefault="00B93A99" w:rsidP="00182853">
      <w:pPr>
        <w:spacing w:after="0" w:line="240" w:lineRule="auto"/>
      </w:pPr>
      <w:r>
        <w:separator/>
      </w:r>
    </w:p>
  </w:footnote>
  <w:footnote w:type="continuationSeparator" w:id="0">
    <w:p w14:paraId="457945F9" w14:textId="77777777" w:rsidR="00B93A99" w:rsidRDefault="00B93A99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61B7FDAA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70CBBC8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70CBBC8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223874963">
    <w:abstractNumId w:val="7"/>
  </w:num>
  <w:num w:numId="2" w16cid:durableId="1347369761">
    <w:abstractNumId w:val="11"/>
  </w:num>
  <w:num w:numId="3" w16cid:durableId="1942299820">
    <w:abstractNumId w:val="3"/>
  </w:num>
  <w:num w:numId="4" w16cid:durableId="827482136">
    <w:abstractNumId w:val="4"/>
  </w:num>
  <w:num w:numId="5" w16cid:durableId="338195529">
    <w:abstractNumId w:val="2"/>
  </w:num>
  <w:num w:numId="6" w16cid:durableId="1896431423">
    <w:abstractNumId w:val="1"/>
  </w:num>
  <w:num w:numId="7" w16cid:durableId="193423768">
    <w:abstractNumId w:val="9"/>
  </w:num>
  <w:num w:numId="8" w16cid:durableId="2082215678">
    <w:abstractNumId w:val="8"/>
  </w:num>
  <w:num w:numId="9" w16cid:durableId="442924464">
    <w:abstractNumId w:val="5"/>
  </w:num>
  <w:num w:numId="10" w16cid:durableId="1223634468">
    <w:abstractNumId w:val="6"/>
  </w:num>
  <w:num w:numId="11" w16cid:durableId="435755177">
    <w:abstractNumId w:val="0"/>
  </w:num>
  <w:num w:numId="12" w16cid:durableId="2744871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kwrgUA6k1+iiwAAAA="/>
  </w:docVars>
  <w:rsids>
    <w:rsidRoot w:val="0080651E"/>
    <w:rsid w:val="00015236"/>
    <w:rsid w:val="00032498"/>
    <w:rsid w:val="00046828"/>
    <w:rsid w:val="00066211"/>
    <w:rsid w:val="000816E6"/>
    <w:rsid w:val="00085E16"/>
    <w:rsid w:val="00136942"/>
    <w:rsid w:val="00143831"/>
    <w:rsid w:val="00175224"/>
    <w:rsid w:val="00182853"/>
    <w:rsid w:val="001B1BB2"/>
    <w:rsid w:val="001C5883"/>
    <w:rsid w:val="001D0590"/>
    <w:rsid w:val="001D78DD"/>
    <w:rsid w:val="002151D6"/>
    <w:rsid w:val="002160C4"/>
    <w:rsid w:val="002747C2"/>
    <w:rsid w:val="00275105"/>
    <w:rsid w:val="002764BD"/>
    <w:rsid w:val="00277647"/>
    <w:rsid w:val="002A061D"/>
    <w:rsid w:val="002C3C80"/>
    <w:rsid w:val="002E1552"/>
    <w:rsid w:val="003144B4"/>
    <w:rsid w:val="0036285F"/>
    <w:rsid w:val="00367C82"/>
    <w:rsid w:val="00382B39"/>
    <w:rsid w:val="00392B2B"/>
    <w:rsid w:val="003A6BAD"/>
    <w:rsid w:val="003A73EA"/>
    <w:rsid w:val="003C129E"/>
    <w:rsid w:val="00440D5E"/>
    <w:rsid w:val="00445AA4"/>
    <w:rsid w:val="0049248E"/>
    <w:rsid w:val="00495634"/>
    <w:rsid w:val="00497F11"/>
    <w:rsid w:val="004A1F7C"/>
    <w:rsid w:val="004A25D8"/>
    <w:rsid w:val="00516A04"/>
    <w:rsid w:val="005406F4"/>
    <w:rsid w:val="00541324"/>
    <w:rsid w:val="00555B43"/>
    <w:rsid w:val="00566E8C"/>
    <w:rsid w:val="005764BC"/>
    <w:rsid w:val="005A16EA"/>
    <w:rsid w:val="005B5B54"/>
    <w:rsid w:val="005C717C"/>
    <w:rsid w:val="005D11AE"/>
    <w:rsid w:val="00630BC1"/>
    <w:rsid w:val="006A32C4"/>
    <w:rsid w:val="006A40EE"/>
    <w:rsid w:val="006C22A4"/>
    <w:rsid w:val="006F7A98"/>
    <w:rsid w:val="00730E32"/>
    <w:rsid w:val="00730EE1"/>
    <w:rsid w:val="00732C5B"/>
    <w:rsid w:val="0074202E"/>
    <w:rsid w:val="0077371F"/>
    <w:rsid w:val="00786CD8"/>
    <w:rsid w:val="007A49D6"/>
    <w:rsid w:val="007A5DE0"/>
    <w:rsid w:val="007B19A2"/>
    <w:rsid w:val="007B50E8"/>
    <w:rsid w:val="007E26D3"/>
    <w:rsid w:val="007E4468"/>
    <w:rsid w:val="0080651E"/>
    <w:rsid w:val="00811A47"/>
    <w:rsid w:val="00820C10"/>
    <w:rsid w:val="008247B9"/>
    <w:rsid w:val="00830EF6"/>
    <w:rsid w:val="00881872"/>
    <w:rsid w:val="00887044"/>
    <w:rsid w:val="008C38C4"/>
    <w:rsid w:val="008C5E7B"/>
    <w:rsid w:val="008E2E90"/>
    <w:rsid w:val="008F4F3D"/>
    <w:rsid w:val="00967DFD"/>
    <w:rsid w:val="0097552E"/>
    <w:rsid w:val="00A2610C"/>
    <w:rsid w:val="00AA2E62"/>
    <w:rsid w:val="00B00214"/>
    <w:rsid w:val="00B01F73"/>
    <w:rsid w:val="00B1676A"/>
    <w:rsid w:val="00B368C4"/>
    <w:rsid w:val="00B805BF"/>
    <w:rsid w:val="00B93A99"/>
    <w:rsid w:val="00BC094D"/>
    <w:rsid w:val="00BF5499"/>
    <w:rsid w:val="00C076FB"/>
    <w:rsid w:val="00C40DA6"/>
    <w:rsid w:val="00C543AD"/>
    <w:rsid w:val="00C567AF"/>
    <w:rsid w:val="00C567DD"/>
    <w:rsid w:val="00C72042"/>
    <w:rsid w:val="00C73C09"/>
    <w:rsid w:val="00CD0090"/>
    <w:rsid w:val="00D04A00"/>
    <w:rsid w:val="00D31CBD"/>
    <w:rsid w:val="00D64A96"/>
    <w:rsid w:val="00D84CAF"/>
    <w:rsid w:val="00D97404"/>
    <w:rsid w:val="00DA262E"/>
    <w:rsid w:val="00DC4917"/>
    <w:rsid w:val="00DD2AE5"/>
    <w:rsid w:val="00E0059D"/>
    <w:rsid w:val="00E0416F"/>
    <w:rsid w:val="00E852BA"/>
    <w:rsid w:val="00E94176"/>
    <w:rsid w:val="00EC5144"/>
    <w:rsid w:val="00EC53CE"/>
    <w:rsid w:val="00ED4BA5"/>
    <w:rsid w:val="00EE26CC"/>
    <w:rsid w:val="00EF40A7"/>
    <w:rsid w:val="00F26A87"/>
    <w:rsid w:val="00F3581A"/>
    <w:rsid w:val="00F37438"/>
    <w:rsid w:val="00F537CE"/>
    <w:rsid w:val="00FA66E1"/>
    <w:rsid w:val="00FB0EAD"/>
    <w:rsid w:val="00FD5420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A47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Md. Mahfujur Rahman</cp:lastModifiedBy>
  <cp:revision>22</cp:revision>
  <cp:lastPrinted>2022-04-11T14:01:00Z</cp:lastPrinted>
  <dcterms:created xsi:type="dcterms:W3CDTF">2020-08-03T13:17:00Z</dcterms:created>
  <dcterms:modified xsi:type="dcterms:W3CDTF">2022-04-11T14:01:00Z</dcterms:modified>
</cp:coreProperties>
</file>